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ielle Perl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rl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524 Deer Trail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perlin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21741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y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3/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